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1368" w:rsidRPr="00C72CDE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A11905">
        <w:rPr>
          <w:rFonts w:ascii="Book Antiqua" w:hAnsi="Book Antiqua" w:cs="Book Antiqua"/>
          <w:sz w:val="22"/>
          <w:szCs w:val="22"/>
        </w:rPr>
        <w:object w:dxaOrig="5609" w:dyaOrig="52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9pt;height:70.5pt" o:ole="">
            <v:imagedata r:id="rId9" o:title=""/>
          </v:shape>
          <o:OLEObject Type="Embed" ProgID="MSPhotoEd.3" ShapeID="_x0000_i1025" DrawAspect="Content" ObjectID="_1539680311" r:id="rId10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smartTag w:uri="urn:schemas-microsoft-com:office:smarttags" w:element="place">
        <w:smartTag w:uri="urn:schemas-microsoft-com:office:smarttags" w:element="City">
          <w:r w:rsidRPr="00C72CDE">
            <w:rPr>
              <w:rFonts w:ascii="Book Antiqua" w:hAnsi="Book Antiqua" w:cs="Book Antiqua"/>
              <w:b/>
              <w:bCs/>
              <w:sz w:val="22"/>
              <w:szCs w:val="22"/>
            </w:rPr>
            <w:t>HARWICH</w:t>
          </w:r>
        </w:smartTag>
      </w:smartTag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ATERWAYS COMMITTEE</w:t>
      </w: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Fire House Conference Room</w:t>
      </w: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ednesday</w:t>
      </w:r>
      <w:proofErr w:type="gramStart"/>
      <w:r>
        <w:rPr>
          <w:rFonts w:ascii="Book Antiqua" w:hAnsi="Book Antiqua" w:cs="Book Antiqua"/>
          <w:b/>
          <w:bCs/>
          <w:sz w:val="22"/>
          <w:szCs w:val="22"/>
        </w:rPr>
        <w:t>,</w:t>
      </w:r>
      <w:r w:rsidR="00763472">
        <w:rPr>
          <w:rFonts w:ascii="Book Antiqua" w:hAnsi="Book Antiqua" w:cs="Book Antiqua"/>
          <w:b/>
          <w:bCs/>
          <w:sz w:val="22"/>
          <w:szCs w:val="22"/>
        </w:rPr>
        <w:t xml:space="preserve">  Oct</w:t>
      </w:r>
      <w:proofErr w:type="gramEnd"/>
      <w:r w:rsidR="00763472">
        <w:rPr>
          <w:rFonts w:ascii="Book Antiqua" w:hAnsi="Book Antiqua" w:cs="Book Antiqua"/>
          <w:b/>
          <w:bCs/>
          <w:sz w:val="22"/>
          <w:szCs w:val="22"/>
        </w:rPr>
        <w:t>. 19</w:t>
      </w:r>
      <w:r w:rsidR="005F2CE5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, 2016 </w:t>
      </w:r>
    </w:p>
    <w:p w:rsidR="00981368" w:rsidRDefault="00981368" w:rsidP="00D9406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smartTag w:uri="urn:schemas-microsoft-com:office:smarttags" w:element="time">
        <w:smartTagPr>
          <w:attr w:name="Hour" w:val="18"/>
          <w:attr w:name="Minute" w:val="30"/>
        </w:smartTagPr>
        <w:r>
          <w:rPr>
            <w:rFonts w:ascii="Book Antiqua" w:hAnsi="Book Antiqua" w:cs="Book Antiqua"/>
            <w:b/>
            <w:bCs/>
            <w:sz w:val="22"/>
            <w:szCs w:val="22"/>
          </w:rPr>
          <w:t>6:30 PM</w:t>
        </w:r>
      </w:smartTag>
    </w:p>
    <w:p w:rsidR="00981368" w:rsidRDefault="00D94060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MINUTES</w:t>
      </w:r>
    </w:p>
    <w:p w:rsidR="00411D14" w:rsidRPr="00411D14" w:rsidRDefault="00411D14" w:rsidP="00411D14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</w:t>
      </w:r>
      <w:r w:rsidR="00763472">
        <w:rPr>
          <w:sz w:val="24"/>
          <w:szCs w:val="24"/>
        </w:rPr>
        <w:t xml:space="preserve">                               </w:t>
      </w:r>
    </w:p>
    <w:p w:rsidR="00411D14" w:rsidRPr="00411D14" w:rsidRDefault="00411D14" w:rsidP="00411D14">
      <w:pPr>
        <w:rPr>
          <w:sz w:val="24"/>
          <w:szCs w:val="24"/>
        </w:rPr>
      </w:pPr>
    </w:p>
    <w:p w:rsidR="00411D14" w:rsidRPr="00411D14" w:rsidRDefault="00411D14" w:rsidP="00411D14">
      <w:pPr>
        <w:rPr>
          <w:sz w:val="24"/>
          <w:szCs w:val="24"/>
        </w:rPr>
      </w:pPr>
      <w:r w:rsidRPr="00411D14">
        <w:rPr>
          <w:sz w:val="24"/>
          <w:szCs w:val="24"/>
        </w:rPr>
        <w:t>WATERW</w:t>
      </w:r>
      <w:r w:rsidR="00763472">
        <w:rPr>
          <w:sz w:val="24"/>
          <w:szCs w:val="24"/>
        </w:rPr>
        <w:t>AYS COMMITTEE AGENDA and MINUTES for Oct. 19</w:t>
      </w:r>
      <w:r w:rsidRPr="00411D14">
        <w:rPr>
          <w:sz w:val="24"/>
          <w:szCs w:val="24"/>
        </w:rPr>
        <w:t>, 2016</w:t>
      </w:r>
    </w:p>
    <w:p w:rsidR="00411D14" w:rsidRPr="00411D14" w:rsidRDefault="00411D14" w:rsidP="00411D14">
      <w:pPr>
        <w:rPr>
          <w:sz w:val="24"/>
          <w:szCs w:val="24"/>
        </w:rPr>
      </w:pPr>
    </w:p>
    <w:p w:rsidR="00411D14" w:rsidRPr="00411D14" w:rsidRDefault="00411D14" w:rsidP="00411D14">
      <w:pPr>
        <w:rPr>
          <w:sz w:val="24"/>
          <w:szCs w:val="24"/>
        </w:rPr>
      </w:pPr>
      <w:r w:rsidRPr="00411D14">
        <w:rPr>
          <w:sz w:val="24"/>
          <w:szCs w:val="24"/>
        </w:rPr>
        <w:t>Due to some previous commitments by members of the committee it would mean we would n</w:t>
      </w:r>
      <w:r w:rsidR="00763472">
        <w:rPr>
          <w:sz w:val="24"/>
          <w:szCs w:val="24"/>
        </w:rPr>
        <w:t>ot have a quorum for the Oct. 19</w:t>
      </w:r>
      <w:r w:rsidRPr="00411D14">
        <w:rPr>
          <w:sz w:val="24"/>
          <w:szCs w:val="24"/>
        </w:rPr>
        <w:t xml:space="preserve">, 2016 meeting. </w:t>
      </w:r>
    </w:p>
    <w:p w:rsidR="00411D14" w:rsidRPr="00411D14" w:rsidRDefault="00411D14" w:rsidP="00411D14">
      <w:pPr>
        <w:rPr>
          <w:sz w:val="24"/>
          <w:szCs w:val="24"/>
        </w:rPr>
      </w:pPr>
    </w:p>
    <w:p w:rsidR="00411D14" w:rsidRPr="00411D14" w:rsidRDefault="00411D14" w:rsidP="00411D14">
      <w:pPr>
        <w:rPr>
          <w:sz w:val="24"/>
          <w:szCs w:val="24"/>
        </w:rPr>
      </w:pPr>
      <w:r w:rsidRPr="00411D14">
        <w:rPr>
          <w:sz w:val="24"/>
          <w:szCs w:val="24"/>
        </w:rPr>
        <w:t xml:space="preserve">I </w:t>
      </w:r>
      <w:r w:rsidR="00EB7E1C">
        <w:rPr>
          <w:sz w:val="24"/>
          <w:szCs w:val="24"/>
        </w:rPr>
        <w:t>am therefore cancelling the Oct.</w:t>
      </w:r>
      <w:bookmarkStart w:id="0" w:name="_GoBack"/>
      <w:bookmarkEnd w:id="0"/>
      <w:r w:rsidRPr="00411D14">
        <w:rPr>
          <w:sz w:val="24"/>
          <w:szCs w:val="24"/>
        </w:rPr>
        <w:t xml:space="preserve"> Committee Meeting in advance of the date and requesting that we  move </w:t>
      </w:r>
      <w:r w:rsidR="00763472">
        <w:rPr>
          <w:sz w:val="24"/>
          <w:szCs w:val="24"/>
        </w:rPr>
        <w:t xml:space="preserve"> all pending items to the November 16</w:t>
      </w:r>
      <w:r w:rsidRPr="00411D14">
        <w:rPr>
          <w:sz w:val="24"/>
          <w:szCs w:val="24"/>
        </w:rPr>
        <w:t>, 2016 Committee Meeting. I will be send</w:t>
      </w:r>
      <w:r w:rsidR="00763472">
        <w:rPr>
          <w:sz w:val="24"/>
          <w:szCs w:val="24"/>
        </w:rPr>
        <w:t>ing out an agenda for the November</w:t>
      </w:r>
      <w:r w:rsidRPr="00411D14">
        <w:rPr>
          <w:sz w:val="24"/>
          <w:szCs w:val="24"/>
        </w:rPr>
        <w:t xml:space="preserve"> meeting during the first portion of the month.</w:t>
      </w:r>
    </w:p>
    <w:p w:rsidR="00411D14" w:rsidRPr="00411D14" w:rsidRDefault="00411D14" w:rsidP="00411D14">
      <w:pPr>
        <w:rPr>
          <w:sz w:val="24"/>
          <w:szCs w:val="24"/>
        </w:rPr>
      </w:pPr>
    </w:p>
    <w:p w:rsidR="00411D14" w:rsidRPr="00411D14" w:rsidRDefault="00411D14" w:rsidP="00411D14">
      <w:pPr>
        <w:rPr>
          <w:sz w:val="24"/>
          <w:szCs w:val="24"/>
        </w:rPr>
      </w:pPr>
      <w:r w:rsidRPr="00411D14">
        <w:rPr>
          <w:sz w:val="24"/>
          <w:szCs w:val="24"/>
        </w:rPr>
        <w:t xml:space="preserve">Thank you </w:t>
      </w:r>
    </w:p>
    <w:p w:rsidR="00411D14" w:rsidRPr="00411D14" w:rsidRDefault="00411D14" w:rsidP="00411D14">
      <w:pPr>
        <w:rPr>
          <w:sz w:val="24"/>
          <w:szCs w:val="24"/>
        </w:rPr>
      </w:pPr>
    </w:p>
    <w:p w:rsidR="00411D14" w:rsidRPr="00411D14" w:rsidRDefault="00411D14" w:rsidP="00411D14">
      <w:pPr>
        <w:rPr>
          <w:sz w:val="24"/>
          <w:szCs w:val="24"/>
        </w:rPr>
      </w:pPr>
      <w:r w:rsidRPr="00411D14">
        <w:rPr>
          <w:sz w:val="24"/>
          <w:szCs w:val="24"/>
        </w:rPr>
        <w:t>Matt Hart</w:t>
      </w:r>
    </w:p>
    <w:p w:rsidR="00411D14" w:rsidRPr="00411D14" w:rsidRDefault="00411D14" w:rsidP="00411D14">
      <w:pPr>
        <w:rPr>
          <w:rFonts w:asciiTheme="minorHAnsi" w:hAnsiTheme="minorHAnsi" w:cstheme="minorBidi"/>
          <w:sz w:val="24"/>
          <w:szCs w:val="24"/>
        </w:rPr>
      </w:pPr>
      <w:r w:rsidRPr="00411D14">
        <w:rPr>
          <w:sz w:val="24"/>
          <w:szCs w:val="24"/>
        </w:rPr>
        <w:t xml:space="preserve">Chairman Harwich WWC </w:t>
      </w:r>
    </w:p>
    <w:p w:rsidR="00411D14" w:rsidRPr="00411D14" w:rsidRDefault="00411D14" w:rsidP="00525C30">
      <w:pPr>
        <w:jc w:val="center"/>
        <w:rPr>
          <w:rFonts w:ascii="Book Antiqua" w:hAnsi="Book Antiqua" w:cs="Book Antiqua"/>
          <w:b/>
          <w:bCs/>
          <w:sz w:val="24"/>
          <w:szCs w:val="24"/>
        </w:rPr>
      </w:pP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Default="00411D14" w:rsidP="00525C30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 </w:t>
      </w: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 xml:space="preserve">Date:  </w:t>
      </w:r>
      <w:r w:rsidR="00763472">
        <w:rPr>
          <w:rFonts w:ascii="Book Antiqua" w:hAnsi="Book Antiqua" w:cs="Book Antiqua"/>
          <w:sz w:val="22"/>
          <w:szCs w:val="22"/>
        </w:rPr>
        <w:t>Nov.</w:t>
      </w:r>
      <w:r w:rsidR="00411D14">
        <w:rPr>
          <w:rFonts w:ascii="Book Antiqua" w:hAnsi="Book Antiqua" w:cs="Book Antiqua"/>
          <w:sz w:val="22"/>
          <w:szCs w:val="22"/>
        </w:rPr>
        <w:t xml:space="preserve"> 09, 2016</w:t>
      </w: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 w:rsidR="00D94060">
        <w:rPr>
          <w:noProof/>
        </w:rPr>
        <w:drawing>
          <wp:inline distT="0" distB="0" distL="0" distR="0">
            <wp:extent cx="981075" cy="428625"/>
            <wp:effectExtent l="0" t="0" r="9525" b="9525"/>
            <wp:docPr id="2" name="Picture 2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</w:t>
      </w:r>
      <w:r w:rsidR="00D94060">
        <w:rPr>
          <w:rFonts w:ascii="Book Antiqua" w:hAnsi="Book Antiqua" w:cs="Book Antiqua"/>
          <w:sz w:val="22"/>
          <w:szCs w:val="22"/>
        </w:rPr>
        <w:t xml:space="preserve">igned: </w:t>
      </w: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/>
    <w:sectPr w:rsidR="00981368" w:rsidSect="00C071E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800" w:bottom="1440" w:left="180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3029" w:rsidRDefault="00493029">
      <w:r>
        <w:separator/>
      </w:r>
    </w:p>
  </w:endnote>
  <w:endnote w:type="continuationSeparator" w:id="0">
    <w:p w:rsidR="00493029" w:rsidRDefault="0049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  <w:r>
      <w:t>HWWC</w:t>
    </w:r>
    <w:r>
      <w:tab/>
      <w:t xml:space="preserve">Minutes </w:t>
    </w:r>
    <w:r w:rsidR="00026807">
      <w:t>6</w:t>
    </w:r>
    <w:r w:rsidR="0037186E">
      <w:t>-1</w:t>
    </w:r>
    <w:r w:rsidR="00026807">
      <w:t>5</w:t>
    </w:r>
    <w:r w:rsidR="0037186E">
      <w:t>-2016</w:t>
    </w:r>
  </w:p>
  <w:p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  <w: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3029" w:rsidRDefault="00493029">
      <w:r>
        <w:separator/>
      </w:r>
    </w:p>
  </w:footnote>
  <w:footnote w:type="continuationSeparator" w:id="0">
    <w:p w:rsidR="00493029" w:rsidRDefault="004930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1368" w:rsidRDefault="00D94060" w:rsidP="00C615C0">
    <w:pPr>
      <w:pStyle w:val="Header"/>
      <w:tabs>
        <w:tab w:val="clear" w:pos="4680"/>
        <w:tab w:val="clear" w:pos="9360"/>
        <w:tab w:val="center" w:pos="5112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page">
                <wp:posOffset>7192645</wp:posOffset>
              </wp:positionH>
              <wp:positionV relativeFrom="page">
                <wp:posOffset>7272020</wp:posOffset>
              </wp:positionV>
              <wp:extent cx="519430" cy="2183130"/>
              <wp:effectExtent l="1270" t="4445" r="3175" b="317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81368" w:rsidRPr="00ED7404" w:rsidRDefault="00981368">
                          <w:pPr>
                            <w:pStyle w:val="Footer"/>
                            <w:rPr>
                              <w:rFonts w:ascii="Cambria" w:hAnsi="Cambria" w:cs="Cambria"/>
                              <w:sz w:val="44"/>
                              <w:szCs w:val="44"/>
                            </w:rPr>
                          </w:pPr>
                          <w:r w:rsidRPr="00ED7404">
                            <w:rPr>
                              <w:rFonts w:ascii="Cambria" w:hAnsi="Cambria" w:cs="Cambria"/>
                            </w:rPr>
                            <w:t>Page</w:t>
                          </w:r>
                          <w:r w:rsidR="00FF23EA">
                            <w:fldChar w:fldCharType="begin"/>
                          </w:r>
                          <w:r w:rsidR="00FF23EA">
                            <w:instrText xml:space="preserve"> PAGE    \* MERGEFORMAT </w:instrText>
                          </w:r>
                          <w:r w:rsidR="00FF23EA">
                            <w:fldChar w:fldCharType="separate"/>
                          </w:r>
                          <w:r w:rsidR="00421710" w:rsidRPr="00421710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 w:rsidR="00FF23EA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6" style="position:absolute;margin-left:566.35pt;margin-top:572.6pt;width:40.9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kMe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" o:allowincell="f" filled="f" stroked="f">
              <v:textbox style="layout-flow:vertical;mso-layout-flow-alt:bottom-to-top;mso-fit-shape-to-text:t">
                <w:txbxContent>
                  <w:p w:rsidR="00981368" w:rsidRPr="00ED7404" w:rsidRDefault="00981368">
                    <w:pPr>
                      <w:pStyle w:val="Footer"/>
                      <w:rPr>
                        <w:rFonts w:ascii="Cambria" w:hAnsi="Cambria" w:cs="Cambria"/>
                        <w:sz w:val="44"/>
                        <w:szCs w:val="44"/>
                      </w:rPr>
                    </w:pPr>
                    <w:r w:rsidRPr="00ED7404">
                      <w:rPr>
                        <w:rFonts w:ascii="Cambria" w:hAnsi="Cambria" w:cs="Cambria"/>
                      </w:rPr>
                      <w:t>Page</w:t>
                    </w:r>
                    <w:r w:rsidR="00FF23EA">
                      <w:fldChar w:fldCharType="begin"/>
                    </w:r>
                    <w:r w:rsidR="00FF23EA">
                      <w:instrText xml:space="preserve"> PAGE    \* MERGEFORMAT </w:instrText>
                    </w:r>
                    <w:r w:rsidR="00FF23EA">
                      <w:fldChar w:fldCharType="separate"/>
                    </w:r>
                    <w:r w:rsidR="00421710" w:rsidRPr="00421710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t>1</w:t>
                    </w:r>
                    <w:r w:rsidR="00FF23EA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4FEE6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AD0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F7074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62AD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BB61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>
    <w:nsid w:val="FFFFFF81"/>
    <w:multiLevelType w:val="singleLevel"/>
    <w:tmpl w:val="F91A1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>
    <w:nsid w:val="FFFFFF82"/>
    <w:multiLevelType w:val="singleLevel"/>
    <w:tmpl w:val="DFF2C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>
    <w:nsid w:val="FFFFFF83"/>
    <w:multiLevelType w:val="singleLevel"/>
    <w:tmpl w:val="526A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>
    <w:nsid w:val="FFFFFF88"/>
    <w:multiLevelType w:val="singleLevel"/>
    <w:tmpl w:val="5642A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F4E0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>
    <w:nsid w:val="073B2230"/>
    <w:multiLevelType w:val="hybridMultilevel"/>
    <w:tmpl w:val="622A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>
    <w:nsid w:val="08DC191A"/>
    <w:multiLevelType w:val="hybridMultilevel"/>
    <w:tmpl w:val="EEEA4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1D955DC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0F51D7B"/>
    <w:multiLevelType w:val="hybridMultilevel"/>
    <w:tmpl w:val="5D64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332C5209"/>
    <w:multiLevelType w:val="hybridMultilevel"/>
    <w:tmpl w:val="E6E21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383466"/>
    <w:multiLevelType w:val="hybridMultilevel"/>
    <w:tmpl w:val="DCA2B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6">
    <w:nsid w:val="3EA45023"/>
    <w:multiLevelType w:val="hybridMultilevel"/>
    <w:tmpl w:val="35765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41FE683C"/>
    <w:multiLevelType w:val="multilevel"/>
    <w:tmpl w:val="29AC3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2FC0EA8"/>
    <w:multiLevelType w:val="multilevel"/>
    <w:tmpl w:val="D010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9144898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B716AA4"/>
    <w:multiLevelType w:val="hybridMultilevel"/>
    <w:tmpl w:val="B8261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E77FA9"/>
    <w:multiLevelType w:val="hybridMultilevel"/>
    <w:tmpl w:val="6EAA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D2934EA"/>
    <w:multiLevelType w:val="hybridMultilevel"/>
    <w:tmpl w:val="455E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4">
    <w:nsid w:val="65717136"/>
    <w:multiLevelType w:val="hybridMultilevel"/>
    <w:tmpl w:val="0772E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B323166"/>
    <w:multiLevelType w:val="hybridMultilevel"/>
    <w:tmpl w:val="C354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>
    <w:nsid w:val="713C6832"/>
    <w:multiLevelType w:val="hybridMultilevel"/>
    <w:tmpl w:val="575A8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177E40"/>
    <w:multiLevelType w:val="multilevel"/>
    <w:tmpl w:val="764CC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792E1DB5"/>
    <w:multiLevelType w:val="hybridMultilevel"/>
    <w:tmpl w:val="83EA2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FE54AD9"/>
    <w:multiLevelType w:val="hybridMultilevel"/>
    <w:tmpl w:val="D46AA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3"/>
  </w:num>
  <w:num w:numId="3">
    <w:abstractNumId w:val="10"/>
  </w:num>
  <w:num w:numId="4">
    <w:abstractNumId w:val="15"/>
  </w:num>
  <w:num w:numId="5">
    <w:abstractNumId w:val="24"/>
  </w:num>
  <w:num w:numId="6">
    <w:abstractNumId w:val="22"/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9"/>
  </w:num>
  <w:num w:numId="10">
    <w:abstractNumId w:val="20"/>
  </w:num>
  <w:num w:numId="11">
    <w:abstractNumId w:val="27"/>
  </w:num>
  <w:num w:numId="12">
    <w:abstractNumId w:val="18"/>
    <w:lvlOverride w:ilvl="0">
      <w:startOverride w:val="2"/>
    </w:lvlOverride>
  </w:num>
  <w:num w:numId="13">
    <w:abstractNumId w:val="17"/>
    <w:lvlOverride w:ilvl="0">
      <w:startOverride w:val="3"/>
    </w:lvlOverride>
  </w:num>
  <w:num w:numId="14">
    <w:abstractNumId w:val="12"/>
  </w:num>
  <w:num w:numId="15">
    <w:abstractNumId w:val="16"/>
  </w:num>
  <w:num w:numId="16">
    <w:abstractNumId w:val="19"/>
  </w:num>
  <w:num w:numId="17">
    <w:abstractNumId w:val="13"/>
  </w:num>
  <w:num w:numId="18">
    <w:abstractNumId w:val="25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28"/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W0MDM0NDUzNzS1MLJU0lEKTi0uzszPAykwqwUAVy84ISwAAAA="/>
  </w:docVars>
  <w:rsids>
    <w:rsidRoot w:val="00525C30"/>
    <w:rsid w:val="00014277"/>
    <w:rsid w:val="00025BA1"/>
    <w:rsid w:val="00026807"/>
    <w:rsid w:val="00026ED9"/>
    <w:rsid w:val="0002791A"/>
    <w:rsid w:val="0003267E"/>
    <w:rsid w:val="00040148"/>
    <w:rsid w:val="00043C23"/>
    <w:rsid w:val="00055A5B"/>
    <w:rsid w:val="00061B5A"/>
    <w:rsid w:val="00064625"/>
    <w:rsid w:val="0006613D"/>
    <w:rsid w:val="000B228F"/>
    <w:rsid w:val="000B4660"/>
    <w:rsid w:val="000D1551"/>
    <w:rsid w:val="000D54A1"/>
    <w:rsid w:val="000D63BA"/>
    <w:rsid w:val="000E0923"/>
    <w:rsid w:val="000F7E33"/>
    <w:rsid w:val="00104B41"/>
    <w:rsid w:val="00111283"/>
    <w:rsid w:val="00113056"/>
    <w:rsid w:val="00123931"/>
    <w:rsid w:val="00132922"/>
    <w:rsid w:val="001371BB"/>
    <w:rsid w:val="00144663"/>
    <w:rsid w:val="001463AD"/>
    <w:rsid w:val="00156D96"/>
    <w:rsid w:val="00164348"/>
    <w:rsid w:val="0017068F"/>
    <w:rsid w:val="001B7F2E"/>
    <w:rsid w:val="001D44B6"/>
    <w:rsid w:val="001E3DDB"/>
    <w:rsid w:val="001E48E1"/>
    <w:rsid w:val="001E6B7B"/>
    <w:rsid w:val="001F2FA0"/>
    <w:rsid w:val="001F5954"/>
    <w:rsid w:val="001F6F47"/>
    <w:rsid w:val="002022FF"/>
    <w:rsid w:val="00212834"/>
    <w:rsid w:val="00232D6E"/>
    <w:rsid w:val="00244B18"/>
    <w:rsid w:val="002677B1"/>
    <w:rsid w:val="0027033E"/>
    <w:rsid w:val="00280DAD"/>
    <w:rsid w:val="00287A43"/>
    <w:rsid w:val="0029403B"/>
    <w:rsid w:val="002A0268"/>
    <w:rsid w:val="002A3056"/>
    <w:rsid w:val="002B2D30"/>
    <w:rsid w:val="002C7F23"/>
    <w:rsid w:val="002E4DA8"/>
    <w:rsid w:val="002F5D98"/>
    <w:rsid w:val="003134F1"/>
    <w:rsid w:val="003141D8"/>
    <w:rsid w:val="00332687"/>
    <w:rsid w:val="0036213F"/>
    <w:rsid w:val="00362E65"/>
    <w:rsid w:val="0037186E"/>
    <w:rsid w:val="003732E7"/>
    <w:rsid w:val="00376C40"/>
    <w:rsid w:val="00380876"/>
    <w:rsid w:val="003B337B"/>
    <w:rsid w:val="003C17B7"/>
    <w:rsid w:val="003C39D4"/>
    <w:rsid w:val="003D4995"/>
    <w:rsid w:val="003E515E"/>
    <w:rsid w:val="003F3F19"/>
    <w:rsid w:val="00410ABE"/>
    <w:rsid w:val="00411D14"/>
    <w:rsid w:val="00415BC0"/>
    <w:rsid w:val="00421710"/>
    <w:rsid w:val="0042449A"/>
    <w:rsid w:val="00433930"/>
    <w:rsid w:val="00454872"/>
    <w:rsid w:val="004557E0"/>
    <w:rsid w:val="00456CED"/>
    <w:rsid w:val="004702A1"/>
    <w:rsid w:val="00472CCE"/>
    <w:rsid w:val="004827A0"/>
    <w:rsid w:val="0048599A"/>
    <w:rsid w:val="004859AF"/>
    <w:rsid w:val="004873BF"/>
    <w:rsid w:val="00493029"/>
    <w:rsid w:val="004A62E5"/>
    <w:rsid w:val="004B37A4"/>
    <w:rsid w:val="004C29FC"/>
    <w:rsid w:val="004D24DD"/>
    <w:rsid w:val="00506787"/>
    <w:rsid w:val="00507267"/>
    <w:rsid w:val="00507557"/>
    <w:rsid w:val="00510E77"/>
    <w:rsid w:val="00514882"/>
    <w:rsid w:val="00522A30"/>
    <w:rsid w:val="00525C30"/>
    <w:rsid w:val="00540C09"/>
    <w:rsid w:val="00542340"/>
    <w:rsid w:val="00542903"/>
    <w:rsid w:val="00544A34"/>
    <w:rsid w:val="00561054"/>
    <w:rsid w:val="00583979"/>
    <w:rsid w:val="005A44C8"/>
    <w:rsid w:val="005B22F4"/>
    <w:rsid w:val="005D3E6B"/>
    <w:rsid w:val="005E4895"/>
    <w:rsid w:val="005F2CE5"/>
    <w:rsid w:val="006020D8"/>
    <w:rsid w:val="00602990"/>
    <w:rsid w:val="00610E46"/>
    <w:rsid w:val="006230EC"/>
    <w:rsid w:val="006315A2"/>
    <w:rsid w:val="0063443B"/>
    <w:rsid w:val="00640DC4"/>
    <w:rsid w:val="00656564"/>
    <w:rsid w:val="00656CF3"/>
    <w:rsid w:val="006625ED"/>
    <w:rsid w:val="00667FF2"/>
    <w:rsid w:val="0067098D"/>
    <w:rsid w:val="00674AC3"/>
    <w:rsid w:val="006774DB"/>
    <w:rsid w:val="00683AF3"/>
    <w:rsid w:val="00696F4B"/>
    <w:rsid w:val="006B1137"/>
    <w:rsid w:val="006C2B34"/>
    <w:rsid w:val="006D0EE8"/>
    <w:rsid w:val="006D6E72"/>
    <w:rsid w:val="0070032E"/>
    <w:rsid w:val="0070457B"/>
    <w:rsid w:val="00707FC6"/>
    <w:rsid w:val="00712BAA"/>
    <w:rsid w:val="007205A2"/>
    <w:rsid w:val="00724C4D"/>
    <w:rsid w:val="0073117B"/>
    <w:rsid w:val="00732392"/>
    <w:rsid w:val="00733ECD"/>
    <w:rsid w:val="0074299C"/>
    <w:rsid w:val="00746306"/>
    <w:rsid w:val="00752AF8"/>
    <w:rsid w:val="00754F4D"/>
    <w:rsid w:val="00755FBC"/>
    <w:rsid w:val="00763472"/>
    <w:rsid w:val="00771E7B"/>
    <w:rsid w:val="007758E4"/>
    <w:rsid w:val="007B18D9"/>
    <w:rsid w:val="007C09F0"/>
    <w:rsid w:val="007D2FC2"/>
    <w:rsid w:val="007F7FDE"/>
    <w:rsid w:val="0081760C"/>
    <w:rsid w:val="00826D8B"/>
    <w:rsid w:val="00827234"/>
    <w:rsid w:val="0083280D"/>
    <w:rsid w:val="008372D2"/>
    <w:rsid w:val="00845A89"/>
    <w:rsid w:val="008526D0"/>
    <w:rsid w:val="00861699"/>
    <w:rsid w:val="00876E74"/>
    <w:rsid w:val="00877F89"/>
    <w:rsid w:val="008812D1"/>
    <w:rsid w:val="008A41B6"/>
    <w:rsid w:val="008C31D0"/>
    <w:rsid w:val="008F197C"/>
    <w:rsid w:val="008F1B1D"/>
    <w:rsid w:val="008F256A"/>
    <w:rsid w:val="008F3E10"/>
    <w:rsid w:val="00937DB4"/>
    <w:rsid w:val="0094382B"/>
    <w:rsid w:val="00953435"/>
    <w:rsid w:val="00953510"/>
    <w:rsid w:val="00965359"/>
    <w:rsid w:val="00965466"/>
    <w:rsid w:val="00981368"/>
    <w:rsid w:val="00987CC8"/>
    <w:rsid w:val="00994C82"/>
    <w:rsid w:val="009B32E2"/>
    <w:rsid w:val="009B34D5"/>
    <w:rsid w:val="009B4820"/>
    <w:rsid w:val="009C3982"/>
    <w:rsid w:val="009E0665"/>
    <w:rsid w:val="00A02779"/>
    <w:rsid w:val="00A02CBB"/>
    <w:rsid w:val="00A05181"/>
    <w:rsid w:val="00A07B44"/>
    <w:rsid w:val="00A11905"/>
    <w:rsid w:val="00A11AE6"/>
    <w:rsid w:val="00A245CD"/>
    <w:rsid w:val="00A2605B"/>
    <w:rsid w:val="00A26402"/>
    <w:rsid w:val="00A3372A"/>
    <w:rsid w:val="00A60F26"/>
    <w:rsid w:val="00A637AB"/>
    <w:rsid w:val="00A6393D"/>
    <w:rsid w:val="00A64A6D"/>
    <w:rsid w:val="00A86B98"/>
    <w:rsid w:val="00A929AE"/>
    <w:rsid w:val="00A96B3F"/>
    <w:rsid w:val="00AC064E"/>
    <w:rsid w:val="00AE224E"/>
    <w:rsid w:val="00AE2EE3"/>
    <w:rsid w:val="00B07E39"/>
    <w:rsid w:val="00B10480"/>
    <w:rsid w:val="00B14802"/>
    <w:rsid w:val="00B42F21"/>
    <w:rsid w:val="00B463CB"/>
    <w:rsid w:val="00B62B28"/>
    <w:rsid w:val="00B64586"/>
    <w:rsid w:val="00B75051"/>
    <w:rsid w:val="00B76E64"/>
    <w:rsid w:val="00BC5463"/>
    <w:rsid w:val="00BD5460"/>
    <w:rsid w:val="00BE5F2E"/>
    <w:rsid w:val="00BE7D5E"/>
    <w:rsid w:val="00BF48C9"/>
    <w:rsid w:val="00C071E2"/>
    <w:rsid w:val="00C17552"/>
    <w:rsid w:val="00C22700"/>
    <w:rsid w:val="00C50216"/>
    <w:rsid w:val="00C51A28"/>
    <w:rsid w:val="00C54F84"/>
    <w:rsid w:val="00C615C0"/>
    <w:rsid w:val="00C61C87"/>
    <w:rsid w:val="00C72CDE"/>
    <w:rsid w:val="00C75D4E"/>
    <w:rsid w:val="00C94AD9"/>
    <w:rsid w:val="00C955E9"/>
    <w:rsid w:val="00CA4177"/>
    <w:rsid w:val="00CA4B92"/>
    <w:rsid w:val="00CB281B"/>
    <w:rsid w:val="00CC7DC9"/>
    <w:rsid w:val="00CD1A18"/>
    <w:rsid w:val="00D075D0"/>
    <w:rsid w:val="00D317CA"/>
    <w:rsid w:val="00D52101"/>
    <w:rsid w:val="00D73611"/>
    <w:rsid w:val="00D8321B"/>
    <w:rsid w:val="00D92C4B"/>
    <w:rsid w:val="00D94060"/>
    <w:rsid w:val="00DA4038"/>
    <w:rsid w:val="00DB003C"/>
    <w:rsid w:val="00DC7196"/>
    <w:rsid w:val="00DD0058"/>
    <w:rsid w:val="00DD3A7E"/>
    <w:rsid w:val="00DE2D85"/>
    <w:rsid w:val="00DF231E"/>
    <w:rsid w:val="00DF7ECA"/>
    <w:rsid w:val="00E003DC"/>
    <w:rsid w:val="00E0602E"/>
    <w:rsid w:val="00E46F98"/>
    <w:rsid w:val="00E667D5"/>
    <w:rsid w:val="00E71FE5"/>
    <w:rsid w:val="00E73139"/>
    <w:rsid w:val="00E8458C"/>
    <w:rsid w:val="00E92340"/>
    <w:rsid w:val="00E93D72"/>
    <w:rsid w:val="00E9790A"/>
    <w:rsid w:val="00E979EE"/>
    <w:rsid w:val="00EB6A3B"/>
    <w:rsid w:val="00EB7E1C"/>
    <w:rsid w:val="00EC0849"/>
    <w:rsid w:val="00ED7404"/>
    <w:rsid w:val="00EF6E52"/>
    <w:rsid w:val="00EF77E1"/>
    <w:rsid w:val="00F00636"/>
    <w:rsid w:val="00F008C1"/>
    <w:rsid w:val="00F1637A"/>
    <w:rsid w:val="00F2330F"/>
    <w:rsid w:val="00F269F1"/>
    <w:rsid w:val="00F4418C"/>
    <w:rsid w:val="00F4504D"/>
    <w:rsid w:val="00F51E4C"/>
    <w:rsid w:val="00F6156A"/>
    <w:rsid w:val="00F6375C"/>
    <w:rsid w:val="00F855B7"/>
    <w:rsid w:val="00F86871"/>
    <w:rsid w:val="00F9002F"/>
    <w:rsid w:val="00FA262E"/>
    <w:rsid w:val="00FA42C5"/>
    <w:rsid w:val="00FE76CE"/>
    <w:rsid w:val="00FE7CF8"/>
    <w:rsid w:val="00FF23EA"/>
    <w:rsid w:val="00FF23F6"/>
    <w:rsid w:val="00FF2B03"/>
    <w:rsid w:val="00FF6BC2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martTagType w:namespaceuri="urn:schemas-microsoft-com:office:smarttags" w:name="place"/>
  <w:smartTagType w:namespaceuri="urn:schemas-microsoft-com:office:smarttags" w:name="City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0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EDE58-F945-48C9-A51B-93E84950A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       HARWICH</vt:lpstr>
    </vt:vector>
  </TitlesOfParts>
  <Company/>
  <LinksUpToDate>false</LinksUpToDate>
  <CharactersWithSpaces>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       HARWICH</dc:title>
  <dc:creator>Matt</dc:creator>
  <cp:lastModifiedBy>Matt</cp:lastModifiedBy>
  <cp:revision>2</cp:revision>
  <cp:lastPrinted>2016-05-07T17:16:00Z</cp:lastPrinted>
  <dcterms:created xsi:type="dcterms:W3CDTF">2016-11-03T16:12:00Z</dcterms:created>
  <dcterms:modified xsi:type="dcterms:W3CDTF">2016-11-03T16:12:00Z</dcterms:modified>
</cp:coreProperties>
</file>